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44212" w14:textId="77777777" w:rsidR="009F58E5" w:rsidRPr="00326FEA" w:rsidRDefault="009F58E5" w:rsidP="006E075C">
      <w:pPr>
        <w:spacing w:after="120"/>
        <w:ind w:left="0" w:right="-1" w:hanging="2"/>
        <w:jc w:val="center"/>
        <w:rPr>
          <w:rFonts w:ascii="Arial" w:eastAsia="Arial" w:hAnsi="Arial" w:cs="Arial"/>
          <w:b/>
        </w:rPr>
      </w:pPr>
    </w:p>
    <w:p w14:paraId="2466B02E" w14:textId="77777777" w:rsidR="004201B9" w:rsidRDefault="004201B9" w:rsidP="004201B9">
      <w:pPr>
        <w:tabs>
          <w:tab w:val="right" w:pos="9073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  <w:bookmarkStart w:id="0" w:name="_Hlk159770886"/>
    </w:p>
    <w:p w14:paraId="4FC18842" w14:textId="78BB021C" w:rsidR="000216AA" w:rsidRDefault="000216AA" w:rsidP="00CE23E5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AA2040">
        <w:rPr>
          <w:rFonts w:ascii="Arial" w:eastAsia="Arial" w:hAnsi="Arial" w:cs="Arial"/>
        </w:rPr>
        <w:t>ANEXO I AO EDITAL Nº 0</w:t>
      </w:r>
      <w:r w:rsidR="00EA764B">
        <w:rPr>
          <w:rFonts w:ascii="Arial" w:eastAsia="Arial" w:hAnsi="Arial" w:cs="Arial"/>
        </w:rPr>
        <w:t>1</w:t>
      </w:r>
      <w:r w:rsidR="000E40A6">
        <w:rPr>
          <w:rFonts w:ascii="Arial" w:eastAsia="Arial" w:hAnsi="Arial" w:cs="Arial"/>
        </w:rPr>
        <w:t>3</w:t>
      </w:r>
      <w:r w:rsidRPr="00AA2040">
        <w:rPr>
          <w:rFonts w:ascii="Arial" w:eastAsia="Arial" w:hAnsi="Arial" w:cs="Arial"/>
        </w:rPr>
        <w:t>/202</w:t>
      </w:r>
      <w:r w:rsidR="00EA764B">
        <w:rPr>
          <w:rFonts w:ascii="Arial" w:eastAsia="Arial" w:hAnsi="Arial" w:cs="Arial"/>
        </w:rPr>
        <w:t>5</w:t>
      </w:r>
      <w:r w:rsidRPr="00AA2040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Pr="00CE23E5" w:rsidRDefault="000216AA" w:rsidP="007F0447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608CD2D8" w14:textId="77777777" w:rsidR="000216AA" w:rsidRPr="00CE23E5" w:rsidRDefault="000216AA" w:rsidP="007F0447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15819F4F" w14:textId="1AEAAF53" w:rsidR="000216AA" w:rsidRPr="00CE23E5" w:rsidRDefault="000216AA" w:rsidP="007F0447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</w:t>
      </w:r>
      <w:r w:rsidR="00BD4881">
        <w:rPr>
          <w:rFonts w:ascii="Arial" w:eastAsia="Arial" w:hAnsi="Arial" w:cs="Arial"/>
          <w:sz w:val="22"/>
          <w:szCs w:val="22"/>
        </w:rPr>
        <w:t xml:space="preserve"> (não preencher se ainda não possuir)</w:t>
      </w:r>
      <w:r w:rsidRPr="00CE23E5">
        <w:rPr>
          <w:rFonts w:ascii="Arial" w:eastAsia="Arial" w:hAnsi="Arial" w:cs="Arial"/>
          <w:sz w:val="22"/>
          <w:szCs w:val="22"/>
        </w:rPr>
        <w:t>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28C95053" w14:textId="77777777" w:rsidR="000216AA" w:rsidRPr="00CE23E5" w:rsidRDefault="000216AA" w:rsidP="007F0447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394534DD" w:rsidR="000216AA" w:rsidRDefault="000216AA" w:rsidP="007F044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Edital nº 0</w:t>
      </w:r>
      <w:r w:rsidR="00EA764B">
        <w:rPr>
          <w:rFonts w:ascii="Arial" w:eastAsia="Arial" w:hAnsi="Arial" w:cs="Arial"/>
          <w:color w:val="000000"/>
          <w:sz w:val="21"/>
          <w:szCs w:val="21"/>
        </w:rPr>
        <w:t>1</w:t>
      </w:r>
      <w:r w:rsidR="003C1039">
        <w:rPr>
          <w:rFonts w:ascii="Arial" w:eastAsia="Arial" w:hAnsi="Arial" w:cs="Arial"/>
          <w:color w:val="000000"/>
          <w:sz w:val="21"/>
          <w:szCs w:val="21"/>
        </w:rPr>
        <w:t>3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/202</w:t>
      </w:r>
      <w:r w:rsidR="00EA764B">
        <w:rPr>
          <w:rFonts w:ascii="Arial" w:eastAsia="Arial" w:hAnsi="Arial" w:cs="Arial"/>
          <w:color w:val="000000"/>
          <w:sz w:val="21"/>
          <w:szCs w:val="21"/>
        </w:rPr>
        <w:t>5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-</w:t>
      </w:r>
      <w:r>
        <w:rPr>
          <w:rFonts w:ascii="Arial" w:eastAsia="Arial" w:hAnsi="Arial" w:cs="Arial"/>
          <w:color w:val="000000"/>
          <w:sz w:val="21"/>
          <w:szCs w:val="21"/>
        </w:rPr>
        <w:t>PEQ.</w:t>
      </w:r>
    </w:p>
    <w:p w14:paraId="36C26DBC" w14:textId="77777777" w:rsidR="000216AA" w:rsidRPr="00F21552" w:rsidRDefault="000216AA" w:rsidP="007F0447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F21552"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Pr="00F21552" w:rsidRDefault="000216AA" w:rsidP="007F0447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 w:rsidRPr="00F21552"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 w:rsidRPr="00F21552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F21552">
        <w:rPr>
          <w:rFonts w:ascii="Arial" w:eastAsia="Arial" w:hAnsi="Arial" w:cs="Arial"/>
          <w:sz w:val="22"/>
          <w:szCs w:val="22"/>
        </w:rPr>
        <w:t>Sim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smallCaps/>
          <w:sz w:val="22"/>
          <w:szCs w:val="22"/>
        </w:rPr>
        <w:t xml:space="preserve">[   ] </w:t>
      </w:r>
      <w:r w:rsidRPr="00F21552"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Pr="00F21552" w:rsidRDefault="000216AA" w:rsidP="007F0447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Pr="00F21552" w:rsidRDefault="000216AA" w:rsidP="007F0447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  </w:t>
      </w:r>
      <w:r w:rsidRPr="00F21552">
        <w:rPr>
          <w:rFonts w:ascii="Arial" w:eastAsia="Arial" w:hAnsi="Arial" w:cs="Arial"/>
          <w:b/>
          <w:sz w:val="22"/>
          <w:szCs w:val="22"/>
        </w:rPr>
        <w:t>Possuo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37FA47B1" w14:textId="2E562116" w:rsidR="000216AA" w:rsidRPr="00F21552" w:rsidRDefault="000216AA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stituição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 xml:space="preserve"> de Ensino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:</w:t>
      </w:r>
      <w:r w:rsidR="007F0447" w:rsidRPr="00F21552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770C723B" w14:textId="0EE937EA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 w:rsidR="00F21552"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2F35C43C" w14:textId="030551D2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263D14BB" w14:textId="02FACD1F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7CEDA56" w14:textId="70A03844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0264C313" w14:textId="349580B0" w:rsidR="000216AA" w:rsidRP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0216AA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C069286" w14:textId="315EEC78" w:rsidR="00785AA4" w:rsidRPr="00F21552" w:rsidRDefault="00785AA4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3E288BA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74A413D8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559A4239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19EB6F2F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2E952393" w14:textId="781515D1" w:rsidR="00785AA4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5EA7F67C" w14:textId="79CA07DF" w:rsidR="00F21552" w:rsidRDefault="00F21552" w:rsidP="00F21552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  </w:t>
      </w:r>
      <w:r w:rsidRPr="00F21552">
        <w:rPr>
          <w:rFonts w:ascii="Arial" w:eastAsia="Arial" w:hAnsi="Arial" w:cs="Arial"/>
          <w:b/>
          <w:sz w:val="22"/>
          <w:szCs w:val="22"/>
        </w:rPr>
        <w:t xml:space="preserve">Possuo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5DCC973E" w14:textId="654475A4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636DD235" w14:textId="54D272D9" w:rsidR="00F21552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74FA37E" w14:textId="77777777" w:rsidR="00B72277" w:rsidRDefault="00B72277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6E9C6566" w14:textId="6738C0F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 w:rsidRPr="00F21552">
        <w:rPr>
          <w:rFonts w:ascii="Arial" w:eastAsia="Arial" w:hAnsi="Arial" w:cs="Arial"/>
          <w:b/>
          <w:sz w:val="22"/>
          <w:szCs w:val="22"/>
        </w:rPr>
        <w:t xml:space="preserve">: 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Pr="00EE6907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EE6907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EE6907">
        <w:rPr>
          <w:rFonts w:ascii="Arial" w:eastAsia="Arial" w:hAnsi="Arial" w:cs="Arial"/>
          <w:sz w:val="20"/>
          <w:szCs w:val="20"/>
        </w:rPr>
        <w:t xml:space="preserve">CAPES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CNPq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4FC97316" w14:textId="7CAA41BB" w:rsidR="000216AA" w:rsidRPr="00EE6907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7E50E244" w14:textId="43D17A11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Finalidade</w:t>
      </w:r>
      <w:proofErr w:type="gramStart"/>
      <w:r w:rsidRPr="00EE6907">
        <w:rPr>
          <w:color w:val="000000"/>
          <w:sz w:val="22"/>
          <w:szCs w:val="22"/>
        </w:rPr>
        <w:t>: :</w:t>
      </w:r>
      <w:proofErr w:type="gramEnd"/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IC  </w:t>
      </w:r>
      <w:r w:rsidR="00CE23E5" w:rsidRPr="00EE6907">
        <w:rPr>
          <w:color w:val="000000"/>
          <w:sz w:val="22"/>
          <w:szCs w:val="22"/>
        </w:rPr>
        <w:t xml:space="preserve">   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Mestrado </w:t>
      </w:r>
      <w:r w:rsidR="00CE23E5" w:rsidRPr="00EE6907">
        <w:rPr>
          <w:color w:val="000000"/>
          <w:sz w:val="22"/>
          <w:szCs w:val="22"/>
        </w:rPr>
        <w:t xml:space="preserve">        </w:t>
      </w:r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Doutorado  </w:t>
      </w:r>
    </w:p>
    <w:p w14:paraId="2B115EEB" w14:textId="77777777" w:rsidR="00C379ED" w:rsidRPr="00EE6907" w:rsidRDefault="00C379ED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3CADD570" w14:textId="5052AD1F" w:rsidR="00785AA4" w:rsidRPr="00CE23E5" w:rsidRDefault="00785AA4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lastRenderedPageBreak/>
        <w:t>Dados Bancários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(</w:t>
      </w:r>
      <w:r w:rsidR="00EE6907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505DC8C5" w14:textId="465E4177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65E5508" w14:textId="3F5EA454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36F9019E" w14:textId="26F7FDD7" w:rsidR="00785AA4" w:rsidRPr="00CE23E5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Agência:</w:t>
      </w:r>
    </w:p>
    <w:p w14:paraId="36E70604" w14:textId="0E249A82" w:rsidR="00785AA4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Conta Corrente</w:t>
      </w:r>
      <w:r w:rsidR="00785AA4">
        <w:rPr>
          <w:rFonts w:ascii="Arial" w:eastAsia="Arial" w:hAnsi="Arial" w:cs="Arial"/>
        </w:rPr>
        <w:t>:</w:t>
      </w:r>
    </w:p>
    <w:p w14:paraId="6FB775DF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23A0BFC" w14:textId="7BC4A78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</w:p>
    <w:p w14:paraId="20B77A08" w14:textId="51A977D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39D153F5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BF044C1" w14:textId="77777777" w:rsidR="001E1ED9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2E8EA9AF" w14:textId="2B8A814C" w:rsidR="007F0447" w:rsidRPr="00CE23E5" w:rsidRDefault="007F0447" w:rsidP="00DA04B0">
      <w:pPr>
        <w:tabs>
          <w:tab w:val="right" w:pos="9072"/>
        </w:tabs>
        <w:spacing w:before="120"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5C71106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34D191F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05F998DD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272D6231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524D094B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7F79291C" w14:textId="131CC8B8" w:rsidR="007A2123" w:rsidRDefault="000216AA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</w:t>
      </w:r>
      <w:r w:rsidR="00B14663">
        <w:rPr>
          <w:rFonts w:ascii="Arial" w:eastAsia="Arial" w:hAnsi="Arial" w:cs="Arial"/>
          <w:sz w:val="22"/>
          <w:szCs w:val="22"/>
        </w:rPr>
        <w:t xml:space="preserve">         </w:t>
      </w:r>
    </w:p>
    <w:p w14:paraId="515D6A4B" w14:textId="77777777" w:rsidR="000216AA" w:rsidRDefault="000216AA" w:rsidP="00CE23E5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F4FAA49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A9DAAFF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1FA6AE8B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CA49546" w14:textId="361B1A9D" w:rsidR="001E1ED9" w:rsidRDefault="000216AA" w:rsidP="001E1ED9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4177C90A" w14:textId="77777777" w:rsidR="001E1ED9" w:rsidRDefault="000216AA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  <w:bookmarkEnd w:id="0"/>
    </w:p>
    <w:p w14:paraId="5C061042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bookmarkStart w:id="1" w:name="_Hlk159777192"/>
      <w:bookmarkEnd w:id="1"/>
    </w:p>
    <w:sectPr w:rsidR="001E1ED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7BAA8" w14:textId="77777777" w:rsidR="004B65A8" w:rsidRDefault="004B65A8">
      <w:pPr>
        <w:spacing w:line="240" w:lineRule="auto"/>
        <w:ind w:left="0" w:hanging="2"/>
      </w:pPr>
      <w:r>
        <w:separator/>
      </w:r>
    </w:p>
  </w:endnote>
  <w:endnote w:type="continuationSeparator" w:id="0">
    <w:p w14:paraId="03BEE7B3" w14:textId="77777777" w:rsidR="004B65A8" w:rsidRDefault="004B65A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26DEC" w14:textId="77777777" w:rsidR="004B65A8" w:rsidRDefault="004B65A8">
      <w:pPr>
        <w:spacing w:line="240" w:lineRule="auto"/>
        <w:ind w:left="0" w:hanging="2"/>
      </w:pPr>
      <w:r>
        <w:separator/>
      </w:r>
    </w:p>
  </w:footnote>
  <w:footnote w:type="continuationSeparator" w:id="0">
    <w:p w14:paraId="0FF16F3B" w14:textId="77777777" w:rsidR="004B65A8" w:rsidRDefault="004B65A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mwqAUAhgf9OiwAAAA="/>
  </w:docVars>
  <w:rsids>
    <w:rsidRoot w:val="00BE056E"/>
    <w:rsid w:val="00000204"/>
    <w:rsid w:val="00006E0F"/>
    <w:rsid w:val="000216AA"/>
    <w:rsid w:val="00030ACB"/>
    <w:rsid w:val="000A610C"/>
    <w:rsid w:val="000E40A6"/>
    <w:rsid w:val="001077BE"/>
    <w:rsid w:val="00115AAA"/>
    <w:rsid w:val="001501DF"/>
    <w:rsid w:val="0016679C"/>
    <w:rsid w:val="0017227E"/>
    <w:rsid w:val="00175854"/>
    <w:rsid w:val="001A0CC6"/>
    <w:rsid w:val="001A6704"/>
    <w:rsid w:val="001B5BD8"/>
    <w:rsid w:val="001D1391"/>
    <w:rsid w:val="001E1ED9"/>
    <w:rsid w:val="00221B5B"/>
    <w:rsid w:val="00274985"/>
    <w:rsid w:val="002877B5"/>
    <w:rsid w:val="00297755"/>
    <w:rsid w:val="002B3E55"/>
    <w:rsid w:val="002E61C9"/>
    <w:rsid w:val="002F3D6A"/>
    <w:rsid w:val="00322C6D"/>
    <w:rsid w:val="00326FEA"/>
    <w:rsid w:val="00370C4A"/>
    <w:rsid w:val="00373558"/>
    <w:rsid w:val="00391746"/>
    <w:rsid w:val="003C1039"/>
    <w:rsid w:val="003E0A6B"/>
    <w:rsid w:val="0040487C"/>
    <w:rsid w:val="004201B9"/>
    <w:rsid w:val="00434F0F"/>
    <w:rsid w:val="004538C4"/>
    <w:rsid w:val="00463B29"/>
    <w:rsid w:val="00463BA8"/>
    <w:rsid w:val="00463C67"/>
    <w:rsid w:val="00486BB4"/>
    <w:rsid w:val="00490DAF"/>
    <w:rsid w:val="004B65A8"/>
    <w:rsid w:val="004F540C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5029A"/>
    <w:rsid w:val="006700BE"/>
    <w:rsid w:val="006914DD"/>
    <w:rsid w:val="006A133C"/>
    <w:rsid w:val="006A2472"/>
    <w:rsid w:val="006A52E0"/>
    <w:rsid w:val="006B6691"/>
    <w:rsid w:val="006C0931"/>
    <w:rsid w:val="006E075C"/>
    <w:rsid w:val="006F4254"/>
    <w:rsid w:val="00704D6F"/>
    <w:rsid w:val="00713910"/>
    <w:rsid w:val="00713FAF"/>
    <w:rsid w:val="00725FF7"/>
    <w:rsid w:val="00740429"/>
    <w:rsid w:val="00746459"/>
    <w:rsid w:val="00785AA4"/>
    <w:rsid w:val="007873FF"/>
    <w:rsid w:val="007A2123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70631"/>
    <w:rsid w:val="00880DAA"/>
    <w:rsid w:val="008819F8"/>
    <w:rsid w:val="008B511C"/>
    <w:rsid w:val="008D48BD"/>
    <w:rsid w:val="008E37FE"/>
    <w:rsid w:val="008E3D14"/>
    <w:rsid w:val="00926128"/>
    <w:rsid w:val="0093470E"/>
    <w:rsid w:val="0095608E"/>
    <w:rsid w:val="00977FEB"/>
    <w:rsid w:val="009809B6"/>
    <w:rsid w:val="00984EB8"/>
    <w:rsid w:val="009860F6"/>
    <w:rsid w:val="009C6AAB"/>
    <w:rsid w:val="009D43D7"/>
    <w:rsid w:val="009F58E5"/>
    <w:rsid w:val="00A11B72"/>
    <w:rsid w:val="00A21BEA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661AA"/>
    <w:rsid w:val="00B6756A"/>
    <w:rsid w:val="00B72277"/>
    <w:rsid w:val="00B9379F"/>
    <w:rsid w:val="00B96787"/>
    <w:rsid w:val="00BA6F63"/>
    <w:rsid w:val="00BA76B9"/>
    <w:rsid w:val="00BD0CF8"/>
    <w:rsid w:val="00BD4881"/>
    <w:rsid w:val="00BE056E"/>
    <w:rsid w:val="00BE13B3"/>
    <w:rsid w:val="00C20397"/>
    <w:rsid w:val="00C379ED"/>
    <w:rsid w:val="00C45548"/>
    <w:rsid w:val="00C62AB6"/>
    <w:rsid w:val="00C638F4"/>
    <w:rsid w:val="00C8693A"/>
    <w:rsid w:val="00C9175D"/>
    <w:rsid w:val="00C93823"/>
    <w:rsid w:val="00CD45AF"/>
    <w:rsid w:val="00CE23E5"/>
    <w:rsid w:val="00CF6C9A"/>
    <w:rsid w:val="00CF74DB"/>
    <w:rsid w:val="00D25E4A"/>
    <w:rsid w:val="00D2648E"/>
    <w:rsid w:val="00DA04B0"/>
    <w:rsid w:val="00DB1A1D"/>
    <w:rsid w:val="00DF2E91"/>
    <w:rsid w:val="00E100E8"/>
    <w:rsid w:val="00E413EF"/>
    <w:rsid w:val="00E43180"/>
    <w:rsid w:val="00E53EE4"/>
    <w:rsid w:val="00E830E6"/>
    <w:rsid w:val="00E861FD"/>
    <w:rsid w:val="00E91179"/>
    <w:rsid w:val="00EA764B"/>
    <w:rsid w:val="00EB543F"/>
    <w:rsid w:val="00EC16ED"/>
    <w:rsid w:val="00EC50E0"/>
    <w:rsid w:val="00ED20E1"/>
    <w:rsid w:val="00EE1A17"/>
    <w:rsid w:val="00EE6907"/>
    <w:rsid w:val="00F05B69"/>
    <w:rsid w:val="00F21552"/>
    <w:rsid w:val="00F33C01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Caliane Costa</cp:lastModifiedBy>
  <cp:revision>6</cp:revision>
  <cp:lastPrinted>2024-07-22T20:24:00Z</cp:lastPrinted>
  <dcterms:created xsi:type="dcterms:W3CDTF">2024-07-23T13:34:00Z</dcterms:created>
  <dcterms:modified xsi:type="dcterms:W3CDTF">2025-02-18T20:52:00Z</dcterms:modified>
</cp:coreProperties>
</file>